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5EB7" w:rsidRDefault="00AA5EB7" w:rsidP="00AA5EB7">
      <w:r>
        <w:t>QUESTION #1</w:t>
      </w:r>
    </w:p>
    <w:p w:rsidR="00C004AB" w:rsidRDefault="00C004AB" w:rsidP="00AA5EB7">
      <w:r>
        <w:t xml:space="preserve">Call </w:t>
      </w:r>
      <w:proofErr w:type="spellStart"/>
      <w:r>
        <w:t>inOrder</w:t>
      </w:r>
      <w:proofErr w:type="spellEnd"/>
      <w:r>
        <w:t xml:space="preserve"> method </w:t>
      </w:r>
    </w:p>
    <w:p w:rsidR="00C004AB" w:rsidRDefault="004E7E6C" w:rsidP="00AA5EB7">
      <w:r>
        <w:t xml:space="preserve">Create current node equal to front node of queue </w:t>
      </w:r>
    </w:p>
    <w:p w:rsidR="004E7E6C" w:rsidRDefault="004E7E6C" w:rsidP="00AA5EB7">
      <w:r>
        <w:t xml:space="preserve">While current </w:t>
      </w:r>
      <w:proofErr w:type="spellStart"/>
      <w:proofErr w:type="gramStart"/>
      <w:r>
        <w:t>node.getLink</w:t>
      </w:r>
      <w:proofErr w:type="spellEnd"/>
      <w:proofErr w:type="gramEnd"/>
      <w:r>
        <w:t>().</w:t>
      </w:r>
      <w:proofErr w:type="spellStart"/>
      <w:r>
        <w:t>getLink</w:t>
      </w:r>
      <w:proofErr w:type="spellEnd"/>
      <w:r>
        <w:t>() is not equal to null</w:t>
      </w:r>
    </w:p>
    <w:p w:rsidR="004E7E6C" w:rsidRDefault="004E7E6C" w:rsidP="00AA5EB7">
      <w:r>
        <w:tab/>
        <w:t>Set current to next link</w:t>
      </w:r>
    </w:p>
    <w:p w:rsidR="00AA5EB7" w:rsidRDefault="004E7E6C" w:rsidP="004E7E6C">
      <w:r>
        <w:t xml:space="preserve">Return </w:t>
      </w:r>
      <w:proofErr w:type="spellStart"/>
      <w:proofErr w:type="gramStart"/>
      <w:r>
        <w:t>current.getInfo</w:t>
      </w:r>
      <w:proofErr w:type="spellEnd"/>
      <w:proofErr w:type="gramEnd"/>
      <w:r>
        <w:t>()</w:t>
      </w:r>
    </w:p>
    <w:p w:rsidR="00255328" w:rsidRDefault="00255328" w:rsidP="004E7E6C"/>
    <w:p w:rsidR="00255328" w:rsidRDefault="00255328" w:rsidP="004E7E6C">
      <w:r>
        <w:t>Time complexity is O(n)</w:t>
      </w:r>
      <w:bookmarkStart w:id="0" w:name="_GoBack"/>
      <w:bookmarkEnd w:id="0"/>
    </w:p>
    <w:sectPr w:rsidR="002553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AF575C"/>
    <w:multiLevelType w:val="hybridMultilevel"/>
    <w:tmpl w:val="F3162BD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BC74EBE"/>
    <w:multiLevelType w:val="hybridMultilevel"/>
    <w:tmpl w:val="EAB859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2tzSzMDK0NDI0MzRQ0lEKTi0uzszPAykwrAUAVA5zxywAAAA="/>
  </w:docVars>
  <w:rsids>
    <w:rsidRoot w:val="00AA5EB7"/>
    <w:rsid w:val="00042FC9"/>
    <w:rsid w:val="00255328"/>
    <w:rsid w:val="004E7E6C"/>
    <w:rsid w:val="00AA5EB7"/>
    <w:rsid w:val="00C00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B3D7E2"/>
  <w15:chartTrackingRefBased/>
  <w15:docId w15:val="{397BD3C5-F34C-4B4E-8F6C-3B832D5A40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5E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1</Pages>
  <Words>32</Words>
  <Characters>1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ler Hackel</dc:creator>
  <cp:keywords/>
  <dc:description/>
  <cp:lastModifiedBy>Tyler Hackel</cp:lastModifiedBy>
  <cp:revision>3</cp:revision>
  <dcterms:created xsi:type="dcterms:W3CDTF">2017-11-05T18:21:00Z</dcterms:created>
  <dcterms:modified xsi:type="dcterms:W3CDTF">2017-11-05T19:51:00Z</dcterms:modified>
</cp:coreProperties>
</file>